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79B2591F" w14:textId="07BC025F" w:rsidR="00E5143B"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A504A6">
        <w:rPr>
          <w:b w:val="0"/>
          <w:sz w:val="24"/>
        </w:rPr>
        <w:t>January 27, 2026</w:t>
      </w:r>
      <w:r w:rsidR="00753EC2">
        <w:rPr>
          <w:b w:val="0"/>
          <w:sz w:val="24"/>
        </w:rPr>
        <w:t xml:space="preserve">       </w:t>
      </w:r>
      <w:r w:rsidR="00666BB4">
        <w:rPr>
          <w:b w:val="0"/>
          <w:sz w:val="24"/>
        </w:rPr>
        <w:t xml:space="preserve"> </w:t>
      </w:r>
    </w:p>
    <w:p w14:paraId="5628DC5A" w14:textId="48016CA9" w:rsidR="00563D65" w:rsidRPr="001A5C19" w:rsidRDefault="004A2287" w:rsidP="00C918EB">
      <w:pPr>
        <w:pStyle w:val="Title"/>
        <w:jc w:val="left"/>
        <w:rPr>
          <w:b w:val="0"/>
          <w:sz w:val="24"/>
        </w:rPr>
      </w:pPr>
      <w:r w:rsidRPr="00C918EB">
        <w:rPr>
          <w:sz w:val="24"/>
        </w:rPr>
        <w:t>T</w:t>
      </w:r>
      <w:r w:rsidR="00563D65" w:rsidRPr="00C918EB">
        <w:rPr>
          <w:sz w:val="24"/>
        </w:rPr>
        <w:t>ime</w:t>
      </w:r>
      <w:r w:rsidR="005A7274" w:rsidRPr="00C918EB">
        <w:rPr>
          <w:sz w:val="24"/>
        </w:rPr>
        <w:t>:</w:t>
      </w:r>
      <w:r w:rsidR="005A7274">
        <w:rPr>
          <w:b w:val="0"/>
          <w:sz w:val="24"/>
        </w:rPr>
        <w:t xml:space="preserve"> </w:t>
      </w:r>
      <w:r>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7D2145A3"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hyperlink r:id="rId5" w:history="1">
        <w:r w:rsidR="00A504A6" w:rsidRPr="00162A0D">
          <w:rPr>
            <w:rStyle w:val="Hyperlink"/>
            <w:b w:val="0"/>
            <w:sz w:val="24"/>
          </w:rPr>
          <w:t>https://us02web.zoom.us/j/88951952628</w:t>
        </w:r>
      </w:hyperlink>
      <w:r w:rsidR="00A504A6">
        <w:rPr>
          <w:b w:val="0"/>
          <w:sz w:val="24"/>
          <w:u w:val="none"/>
        </w:rPr>
        <w:t xml:space="preserve"> </w:t>
      </w:r>
      <w:bookmarkStart w:id="0" w:name="_GoBack"/>
      <w:bookmarkEnd w:id="0"/>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Pr="00A504A6" w:rsidRDefault="004B02BC">
      <w:pPr>
        <w:pStyle w:val="Subtitle"/>
        <w:jc w:val="left"/>
        <w:rPr>
          <w:sz w:val="36"/>
        </w:rPr>
      </w:pPr>
    </w:p>
    <w:p w14:paraId="0B7E3FD9"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000000"/>
          <w:szCs w:val="22"/>
        </w:rPr>
      </w:pPr>
      <w:r w:rsidRPr="00A504A6">
        <w:rPr>
          <w:color w:val="000000"/>
          <w:szCs w:val="22"/>
        </w:rPr>
        <w:t>Minutes</w:t>
      </w:r>
    </w:p>
    <w:p w14:paraId="0564201B"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000000"/>
          <w:szCs w:val="22"/>
        </w:rPr>
      </w:pPr>
      <w:r w:rsidRPr="00A504A6">
        <w:rPr>
          <w:color w:val="000000"/>
          <w:szCs w:val="22"/>
        </w:rPr>
        <w:t>Director’s Report</w:t>
      </w:r>
    </w:p>
    <w:p w14:paraId="6D306F17"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000000"/>
          <w:szCs w:val="22"/>
        </w:rPr>
      </w:pPr>
      <w:r w:rsidRPr="00A504A6">
        <w:rPr>
          <w:color w:val="000000"/>
          <w:szCs w:val="22"/>
        </w:rPr>
        <w:t>FY27 Budget Update</w:t>
      </w:r>
    </w:p>
    <w:p w14:paraId="7622C9E7"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222222"/>
          <w:szCs w:val="22"/>
        </w:rPr>
      </w:pPr>
      <w:r w:rsidRPr="00A504A6">
        <w:rPr>
          <w:color w:val="000000"/>
          <w:szCs w:val="22"/>
        </w:rPr>
        <w:t>May Election Check-In</w:t>
      </w:r>
    </w:p>
    <w:p w14:paraId="2FA88932"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000000"/>
          <w:szCs w:val="22"/>
        </w:rPr>
      </w:pPr>
      <w:r w:rsidRPr="00A504A6">
        <w:rPr>
          <w:color w:val="000000"/>
          <w:szCs w:val="22"/>
        </w:rPr>
        <w:t>Update from Working Groups</w:t>
      </w:r>
    </w:p>
    <w:p w14:paraId="6FA41AC1" w14:textId="77777777" w:rsidR="00A504A6" w:rsidRPr="00A504A6" w:rsidRDefault="00A504A6" w:rsidP="00A504A6">
      <w:pPr>
        <w:pStyle w:val="NormalWeb"/>
        <w:numPr>
          <w:ilvl w:val="0"/>
          <w:numId w:val="25"/>
        </w:numPr>
        <w:shd w:val="clear" w:color="auto" w:fill="FFFFFF"/>
        <w:spacing w:before="0" w:beforeAutospacing="0" w:after="0" w:afterAutospacing="0"/>
        <w:ind w:left="940"/>
        <w:textAlignment w:val="baseline"/>
        <w:rPr>
          <w:color w:val="000000"/>
          <w:szCs w:val="22"/>
        </w:rPr>
      </w:pPr>
      <w:r w:rsidRPr="00A504A6">
        <w:rPr>
          <w:color w:val="000000"/>
          <w:szCs w:val="22"/>
        </w:rPr>
        <w:t>New Business</w:t>
      </w:r>
    </w:p>
    <w:p w14:paraId="0E1929CB" w14:textId="40186650" w:rsidR="00166FAF" w:rsidRDefault="00166FAF" w:rsidP="00166FAF">
      <w:pPr>
        <w:pStyle w:val="NormalWeb"/>
        <w:spacing w:before="0" w:beforeAutospacing="0" w:after="0" w:afterAutospacing="0"/>
        <w:ind w:left="720"/>
        <w:textAlignment w:val="baseline"/>
        <w:rPr>
          <w:rFonts w:ascii="Arial" w:hAnsi="Arial" w:cs="Arial"/>
          <w:color w:val="000000"/>
          <w:sz w:val="22"/>
          <w:szCs w:val="22"/>
        </w:rPr>
      </w:pPr>
    </w:p>
    <w:p w14:paraId="04A7A390" w14:textId="77777777" w:rsidR="00C44114" w:rsidRDefault="00C44114" w:rsidP="00647A5A">
      <w:pP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 xml:space="preserve">The listing of matters </w:t>
      </w:r>
      <w:proofErr w:type="gramStart"/>
      <w:r>
        <w:rPr>
          <w:rFonts w:ascii="Comic Sans MS" w:hAnsi="Comic Sans MS"/>
          <w:bCs/>
          <w:i/>
          <w:sz w:val="18"/>
          <w:szCs w:val="18"/>
        </w:rPr>
        <w:t>are</w:t>
      </w:r>
      <w:proofErr w:type="gramEnd"/>
      <w:r>
        <w:rPr>
          <w:rFonts w:ascii="Comic Sans MS" w:hAnsi="Comic Sans MS"/>
          <w:bCs/>
          <w:i/>
          <w:sz w:val="18"/>
          <w:szCs w:val="18"/>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0E67F4B"/>
    <w:multiLevelType w:val="multilevel"/>
    <w:tmpl w:val="7F685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6F2745"/>
    <w:multiLevelType w:val="multilevel"/>
    <w:tmpl w:val="8EA2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3E4F71"/>
    <w:multiLevelType w:val="multilevel"/>
    <w:tmpl w:val="C2B88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5"/>
  </w:num>
  <w:num w:numId="3">
    <w:abstractNumId w:val="7"/>
  </w:num>
  <w:num w:numId="4">
    <w:abstractNumId w:val="7"/>
    <w:lvlOverride w:ilvl="1">
      <w:lvl w:ilvl="1">
        <w:numFmt w:val="lowerLetter"/>
        <w:lvlText w:val="%2."/>
        <w:lvlJc w:val="left"/>
      </w:lvl>
    </w:lvlOverride>
  </w:num>
  <w:num w:numId="5">
    <w:abstractNumId w:val="3"/>
  </w:num>
  <w:num w:numId="6">
    <w:abstractNumId w:val="6"/>
  </w:num>
  <w:num w:numId="7">
    <w:abstractNumId w:val="6"/>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7"/>
  </w:num>
  <w:num w:numId="12">
    <w:abstractNumId w:val="0"/>
  </w:num>
  <w:num w:numId="13">
    <w:abstractNumId w:val="5"/>
  </w:num>
  <w:num w:numId="14">
    <w:abstractNumId w:val="11"/>
  </w:num>
  <w:num w:numId="15">
    <w:abstractNumId w:val="12"/>
  </w:num>
  <w:num w:numId="16">
    <w:abstractNumId w:val="9"/>
  </w:num>
  <w:num w:numId="17">
    <w:abstractNumId w:val="9"/>
    <w:lvlOverride w:ilvl="1">
      <w:lvl w:ilvl="1">
        <w:numFmt w:val="lowerLetter"/>
        <w:lvlText w:val="%2."/>
        <w:lvlJc w:val="left"/>
      </w:lvl>
    </w:lvlOverride>
  </w:num>
  <w:num w:numId="18">
    <w:abstractNumId w:val="4"/>
  </w:num>
  <w:num w:numId="19">
    <w:abstractNumId w:val="13"/>
  </w:num>
  <w:num w:numId="20">
    <w:abstractNumId w:val="13"/>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8"/>
  </w:num>
  <w:num w:numId="24">
    <w:abstractNumId w:val="16"/>
  </w:num>
  <w:num w:numId="2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37558"/>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5317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C5930"/>
    <w:rsid w:val="005C663D"/>
    <w:rsid w:val="005D4D9A"/>
    <w:rsid w:val="005E33AE"/>
    <w:rsid w:val="005E42A3"/>
    <w:rsid w:val="00613CA4"/>
    <w:rsid w:val="006266DD"/>
    <w:rsid w:val="00637BBE"/>
    <w:rsid w:val="006472A1"/>
    <w:rsid w:val="00647A5A"/>
    <w:rsid w:val="00651F3B"/>
    <w:rsid w:val="006532AE"/>
    <w:rsid w:val="00666BB4"/>
    <w:rsid w:val="0066774E"/>
    <w:rsid w:val="0067373A"/>
    <w:rsid w:val="006B44EA"/>
    <w:rsid w:val="006E7B76"/>
    <w:rsid w:val="006F4D5E"/>
    <w:rsid w:val="00722C4C"/>
    <w:rsid w:val="00753EC2"/>
    <w:rsid w:val="00755475"/>
    <w:rsid w:val="00791A6D"/>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04A6"/>
    <w:rsid w:val="00A57EC4"/>
    <w:rsid w:val="00A67AF1"/>
    <w:rsid w:val="00A84969"/>
    <w:rsid w:val="00A94622"/>
    <w:rsid w:val="00AD5A9E"/>
    <w:rsid w:val="00AF0B05"/>
    <w:rsid w:val="00AF6458"/>
    <w:rsid w:val="00B11C61"/>
    <w:rsid w:val="00B12255"/>
    <w:rsid w:val="00B13E85"/>
    <w:rsid w:val="00B16532"/>
    <w:rsid w:val="00B50100"/>
    <w:rsid w:val="00B53490"/>
    <w:rsid w:val="00B63524"/>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E634C"/>
    <w:rsid w:val="00DF75FE"/>
    <w:rsid w:val="00E022A6"/>
    <w:rsid w:val="00E34F97"/>
    <w:rsid w:val="00E5143B"/>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844327035">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1995639066">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895195262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2</Words>
  <Characters>69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2</cp:revision>
  <cp:lastPrinted>2017-06-19T19:39:00Z</cp:lastPrinted>
  <dcterms:created xsi:type="dcterms:W3CDTF">2026-01-21T16:39:00Z</dcterms:created>
  <dcterms:modified xsi:type="dcterms:W3CDTF">2026-01-2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